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f0eba47511413b03d4da0f0d6d0575e1df5b6"/>
      <w:r>
        <w:rPr>
          <w:b/>
        </w:rPr>
        <w:t xml:space="preserve">ПРОТОКОЛ ПРО ПРОВЕДЕННЯ АУКЦІОНУ № BRE001-UA-20230505-221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имофєєва Оксана Анатол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права вимоги ТОВ «ЕКС-РАЙТ» (код ЄДРПОУ 39092764), адреса: 01004, м. Київ, вул. Горького, буд. 9, на суму в розмірі 1 512 350,00 грн.</w:t>
      </w:r>
    </w:p>
    <w:p>
      <w:pPr>
        <w:numPr>
          <w:ilvl w:val="0"/>
          <w:numId w:val="1001"/>
        </w:numPr>
        <w:pStyle w:val="Compact"/>
      </w:pPr>
      <w:r>
        <w:t xml:space="preserve">Реалізація здійснюється в межах справи про банкрутство № 910/12762/21. Постановою Господарського суду міста Києва від 08.09.2022 року ліквідатором призначено арбітражного керуючого Тимофєєву О.А.. (Свідоцтво на право здійснення діяльності арбітражного керуючого (розпорядника майна, керуючого санацією, ліквідатора) № 1390 видане Міністерством юстиції України 19.07.2013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 209 880,00 грн, у т.ч. ПДВ</w:t>
      </w:r>
      <w:r>
        <w:t xml:space="preserve"> </w:t>
      </w:r>
      <w:r>
        <w:t xml:space="preserve">201 64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0 98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8.05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5:39:00Z</dcterms:created>
  <dcterms:modified xsi:type="dcterms:W3CDTF">2024-05-18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